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EFD03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7B850E" w14:textId="77777777" w:rsidTr="00B71638">
        <w:trPr>
          <w:trHeight w:val="2378"/>
        </w:trPr>
        <w:tc>
          <w:tcPr>
            <w:tcW w:w="9638" w:type="dxa"/>
            <w:tcBorders>
              <w:bottom w:val="single" w:sz="4" w:space="0" w:color="653279" w:themeColor="accent1"/>
            </w:tcBorders>
            <w:shd w:val="clear" w:color="auto" w:fill="FFFFFF" w:themeFill="background1"/>
            <w:noWrap/>
            <w:vAlign w:val="bottom"/>
          </w:tcPr>
          <w:p w14:paraId="6C13B109"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5E244B6E" wp14:editId="316E9E8B">
                  <wp:extent cx="2184400" cy="1171582"/>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184400" cy="1171582"/>
                          </a:xfrm>
                          <a:prstGeom prst="rect">
                            <a:avLst/>
                          </a:prstGeom>
                        </pic:spPr>
                      </pic:pic>
                    </a:graphicData>
                  </a:graphic>
                </wp:inline>
              </w:drawing>
            </w:r>
          </w:p>
        </w:tc>
      </w:tr>
    </w:tbl>
    <w:p w14:paraId="531B0817" w14:textId="394BE37F" w:rsidR="00093332" w:rsidRDefault="000403B8" w:rsidP="00093332">
      <w:pPr>
        <w:pStyle w:val="DocTitle"/>
      </w:pPr>
      <w:r>
        <w:t xml:space="preserve">Charity shop </w:t>
      </w:r>
      <w:r w:rsidR="00CD521B">
        <w:t>v</w:t>
      </w:r>
      <w:r w:rsidR="00093332">
        <w:t xml:space="preserve">olunteer </w:t>
      </w:r>
      <w:r w:rsidR="00CD521B">
        <w:t>r</w:t>
      </w:r>
      <w:r w:rsidR="00093332">
        <w:t>ole description</w:t>
      </w:r>
    </w:p>
    <w:tbl>
      <w:tblPr>
        <w:tblStyle w:val="TableGrid"/>
        <w:tblW w:w="0" w:type="auto"/>
        <w:tblLook w:val="04A0" w:firstRow="1" w:lastRow="0" w:firstColumn="1" w:lastColumn="0" w:noHBand="0" w:noVBand="1"/>
      </w:tblPr>
      <w:tblGrid>
        <w:gridCol w:w="2547"/>
        <w:gridCol w:w="7081"/>
      </w:tblGrid>
      <w:tr w:rsidR="00971216" w14:paraId="24B04AEF" w14:textId="77777777" w:rsidTr="0C5C7301">
        <w:tc>
          <w:tcPr>
            <w:tcW w:w="2547" w:type="dxa"/>
          </w:tcPr>
          <w:p w14:paraId="495FD1B3" w14:textId="1B33A751" w:rsidR="00971216" w:rsidRPr="00B20100" w:rsidRDefault="004B78B9" w:rsidP="00B20100">
            <w:pPr>
              <w:rPr>
                <w:b/>
                <w:bCs/>
              </w:rPr>
            </w:pPr>
            <w:r>
              <w:rPr>
                <w:b/>
                <w:bCs/>
              </w:rPr>
              <w:t>Location:</w:t>
            </w:r>
          </w:p>
        </w:tc>
        <w:tc>
          <w:tcPr>
            <w:tcW w:w="7081" w:type="dxa"/>
          </w:tcPr>
          <w:p w14:paraId="4BCBCCE0" w14:textId="77777777" w:rsidR="0005437D" w:rsidRDefault="00AA60BD" w:rsidP="0061390E">
            <w:r>
              <w:t>Sense Huddersfield Shop</w:t>
            </w:r>
          </w:p>
          <w:p w14:paraId="3FBCB8AE" w14:textId="77777777" w:rsidR="00AA60BD" w:rsidRDefault="00AA60BD" w:rsidP="0061390E">
            <w:r>
              <w:t>68-70 New Street</w:t>
            </w:r>
          </w:p>
          <w:p w14:paraId="1223D76A" w14:textId="77777777" w:rsidR="00AA60BD" w:rsidRDefault="00AA60BD" w:rsidP="0061390E">
            <w:r>
              <w:t>Huddersfield</w:t>
            </w:r>
          </w:p>
          <w:p w14:paraId="0EBA9BAD" w14:textId="77777777" w:rsidR="00AA60BD" w:rsidRDefault="00AA60BD" w:rsidP="0061390E">
            <w:r>
              <w:t>West Yorkshire</w:t>
            </w:r>
          </w:p>
          <w:p w14:paraId="7BFC9A16" w14:textId="141C3098" w:rsidR="00AA60BD" w:rsidRDefault="00AA60BD" w:rsidP="0061390E">
            <w:r>
              <w:t>HD1 2TW</w:t>
            </w:r>
          </w:p>
        </w:tc>
      </w:tr>
      <w:tr w:rsidR="00971216" w14:paraId="785F2EEF" w14:textId="77777777" w:rsidTr="0C5C7301">
        <w:tc>
          <w:tcPr>
            <w:tcW w:w="2547" w:type="dxa"/>
          </w:tcPr>
          <w:p w14:paraId="1A377FEE" w14:textId="5534D860" w:rsidR="00971216" w:rsidRPr="00B20100" w:rsidRDefault="004B78B9" w:rsidP="00B20100">
            <w:pPr>
              <w:rPr>
                <w:b/>
                <w:bCs/>
              </w:rPr>
            </w:pPr>
            <w:r>
              <w:rPr>
                <w:b/>
                <w:bCs/>
              </w:rPr>
              <w:t>Responsible to:</w:t>
            </w:r>
          </w:p>
        </w:tc>
        <w:tc>
          <w:tcPr>
            <w:tcW w:w="7081" w:type="dxa"/>
          </w:tcPr>
          <w:p w14:paraId="5E337D6A" w14:textId="356A3DBB" w:rsidR="00971216" w:rsidRDefault="00F67BE7" w:rsidP="00B20100">
            <w:r>
              <w:t xml:space="preserve">Shop manager </w:t>
            </w:r>
          </w:p>
        </w:tc>
      </w:tr>
      <w:tr w:rsidR="00971216" w14:paraId="1FBF581C" w14:textId="77777777" w:rsidTr="0C5C7301">
        <w:tc>
          <w:tcPr>
            <w:tcW w:w="2547" w:type="dxa"/>
          </w:tcPr>
          <w:p w14:paraId="76988872" w14:textId="6A03BDCC" w:rsidR="00971216" w:rsidRPr="00B20100" w:rsidRDefault="004B78B9" w:rsidP="00B20100">
            <w:pPr>
              <w:rPr>
                <w:b/>
                <w:bCs/>
              </w:rPr>
            </w:pPr>
            <w:r>
              <w:rPr>
                <w:b/>
                <w:bCs/>
              </w:rPr>
              <w:t>Time commitment:</w:t>
            </w:r>
          </w:p>
        </w:tc>
        <w:tc>
          <w:tcPr>
            <w:tcW w:w="7081" w:type="dxa"/>
          </w:tcPr>
          <w:p w14:paraId="54B786E8" w14:textId="353DF213" w:rsidR="00971216" w:rsidRDefault="00F67BE7" w:rsidP="00B20100">
            <w:r>
              <w:t>From 2 hours to a full day</w:t>
            </w:r>
          </w:p>
        </w:tc>
      </w:tr>
      <w:tr w:rsidR="00971216" w14:paraId="29A110A6" w14:textId="77777777" w:rsidTr="0C5C7301">
        <w:tc>
          <w:tcPr>
            <w:tcW w:w="2547" w:type="dxa"/>
          </w:tcPr>
          <w:p w14:paraId="0AA3FE3F" w14:textId="224356B0" w:rsidR="00971216" w:rsidRPr="00B20100" w:rsidRDefault="004B78B9" w:rsidP="00B20100">
            <w:pPr>
              <w:rPr>
                <w:b/>
                <w:bCs/>
              </w:rPr>
            </w:pPr>
            <w:r>
              <w:rPr>
                <w:b/>
                <w:bCs/>
              </w:rPr>
              <w:t>Days of the week:</w:t>
            </w:r>
          </w:p>
        </w:tc>
        <w:tc>
          <w:tcPr>
            <w:tcW w:w="7081" w:type="dxa"/>
          </w:tcPr>
          <w:p w14:paraId="505D62B8" w14:textId="52D5F73B" w:rsidR="00971216" w:rsidRDefault="00401B21" w:rsidP="00B20100">
            <w:r>
              <w:t>Flexible, we’re open 7 days a week</w:t>
            </w:r>
          </w:p>
        </w:tc>
      </w:tr>
      <w:tr w:rsidR="00971216" w14:paraId="606DBFFC" w14:textId="77777777" w:rsidTr="0C5C7301">
        <w:tc>
          <w:tcPr>
            <w:tcW w:w="2547" w:type="dxa"/>
          </w:tcPr>
          <w:p w14:paraId="2308880C" w14:textId="49DECB87" w:rsidR="00971216" w:rsidRPr="00B20100" w:rsidRDefault="00E35201" w:rsidP="00B20100">
            <w:pPr>
              <w:rPr>
                <w:b/>
                <w:bCs/>
              </w:rPr>
            </w:pPr>
            <w:r>
              <w:rPr>
                <w:b/>
                <w:bCs/>
              </w:rPr>
              <w:t>Times:</w:t>
            </w:r>
          </w:p>
        </w:tc>
        <w:tc>
          <w:tcPr>
            <w:tcW w:w="7081" w:type="dxa"/>
          </w:tcPr>
          <w:p w14:paraId="195802BD" w14:textId="5D6F9594" w:rsidR="00971216" w:rsidRDefault="00844205" w:rsidP="00B20100">
            <w:r>
              <w:t>During shop opening hours</w:t>
            </w:r>
          </w:p>
        </w:tc>
      </w:tr>
      <w:tr w:rsidR="00971216" w14:paraId="70ADB3F3" w14:textId="77777777" w:rsidTr="0C5C7301">
        <w:tc>
          <w:tcPr>
            <w:tcW w:w="2547" w:type="dxa"/>
          </w:tcPr>
          <w:p w14:paraId="6D6B10A5" w14:textId="31DAEBE2" w:rsidR="00971216" w:rsidRPr="00B20100" w:rsidRDefault="00E35201" w:rsidP="00B20100">
            <w:pPr>
              <w:rPr>
                <w:b/>
                <w:bCs/>
              </w:rPr>
            </w:pPr>
            <w:r>
              <w:rPr>
                <w:b/>
                <w:bCs/>
              </w:rPr>
              <w:t>Frequency:</w:t>
            </w:r>
          </w:p>
        </w:tc>
        <w:tc>
          <w:tcPr>
            <w:tcW w:w="7081" w:type="dxa"/>
          </w:tcPr>
          <w:p w14:paraId="3F6A6B93" w14:textId="0261130F" w:rsidR="00971216" w:rsidRDefault="000B2F64" w:rsidP="00B20100">
            <w:r>
              <w:t>You can volunteer regularly or just when you have time</w:t>
            </w:r>
          </w:p>
        </w:tc>
      </w:tr>
    </w:tbl>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241E52D" w14:textId="77777777" w:rsidR="00093332" w:rsidRPr="00093332" w:rsidRDefault="00093332" w:rsidP="00093332">
      <w:r w:rsidRPr="00093332">
        <w:t>Every disabled person should have the opportunity to connect with others and be included in the world. Which is why we’re here, in people’s homes, centres and communities, focusing on the things a person can do, not what they can’t. We celebrate the moments of connection that bring more joy to life. Together, we always find a way, no matter how many barriers a person might face.</w:t>
      </w:r>
    </w:p>
    <w:p w14:paraId="4501DE77" w14:textId="5683C785" w:rsidR="00093332" w:rsidRPr="00093332" w:rsidRDefault="00093332" w:rsidP="00093332">
      <w:r w:rsidRPr="00093332">
        <w:t xml:space="preserve">Sense is a leading disability charity with extensive knowledge and expertise in delivering personalised, creative and flexible support for disabled people with complex needs. Our </w:t>
      </w:r>
      <w:r w:rsidRPr="00093332">
        <w:lastRenderedPageBreak/>
        <w:t>tailored approach ensures that every person is empowered to live fully at every stage of life.</w:t>
      </w:r>
    </w:p>
    <w:p w14:paraId="73C06361" w14:textId="77777777" w:rsidR="00093332" w:rsidRPr="00093332" w:rsidRDefault="00093332" w:rsidP="003C557F">
      <w:pPr>
        <w:pStyle w:val="Heading1"/>
        <w:numPr>
          <w:ilvl w:val="0"/>
          <w:numId w:val="0"/>
        </w:numPr>
      </w:pPr>
      <w:r w:rsidRPr="00093332">
        <w:t>About the role</w:t>
      </w:r>
    </w:p>
    <w:p w14:paraId="36B16C83" w14:textId="77777777" w:rsidR="00093332" w:rsidRPr="00093332" w:rsidRDefault="00093332" w:rsidP="00093332">
      <w:pPr>
        <w:pStyle w:val="Heading2"/>
      </w:pPr>
      <w:r w:rsidRPr="00093332">
        <w:t>Description of the role</w:t>
      </w:r>
    </w:p>
    <w:p w14:paraId="0801FC14" w14:textId="77777777" w:rsidR="003C557F" w:rsidRDefault="003C557F" w:rsidP="003C557F">
      <w:pPr>
        <w:rPr>
          <w:lang w:eastAsia="en-US"/>
        </w:rPr>
      </w:pPr>
      <w:r w:rsidRPr="00093332">
        <w:rPr>
          <w:lang w:eastAsia="en-US"/>
        </w:rPr>
        <w:t xml:space="preserve">As a </w:t>
      </w:r>
      <w:r>
        <w:rPr>
          <w:lang w:eastAsia="en-US"/>
        </w:rPr>
        <w:t>Shop Volunteer</w:t>
      </w:r>
      <w:r w:rsidRPr="00093332">
        <w:rPr>
          <w:lang w:eastAsia="en-US"/>
        </w:rPr>
        <w:t xml:space="preserve"> you’ll be </w:t>
      </w:r>
      <w:r>
        <w:rPr>
          <w:lang w:eastAsia="en-US"/>
        </w:rPr>
        <w:t xml:space="preserve">joining a friendly, welcoming team of volunteers and staff who support each other and have a lot of fun along the way. We value every volunteer and the unique perspective, skills and energy you bring.  </w:t>
      </w:r>
    </w:p>
    <w:p w14:paraId="1A784743" w14:textId="77777777" w:rsidR="00AC1349" w:rsidRDefault="003C557F" w:rsidP="003C557F">
      <w:pPr>
        <w:rPr>
          <w:lang w:eastAsia="en-US"/>
        </w:rPr>
      </w:pPr>
      <w:r>
        <w:rPr>
          <w:lang w:eastAsia="en-US"/>
        </w:rPr>
        <w:t xml:space="preserve">Whether you’re sorting donations, creating beautiful displays, or chatting to customers, every task you take on helps to build a more inclusive world. </w:t>
      </w:r>
    </w:p>
    <w:p w14:paraId="38F80491" w14:textId="4BFD6EF1" w:rsidR="00EC2E67" w:rsidRDefault="00AC1349" w:rsidP="003C557F">
      <w:pPr>
        <w:rPr>
          <w:lang w:eastAsia="en-US"/>
        </w:rPr>
      </w:pPr>
      <w:r>
        <w:rPr>
          <w:lang w:eastAsia="en-US"/>
        </w:rPr>
        <w:t xml:space="preserve">We value volunteer development, and as part of this role </w:t>
      </w:r>
      <w:proofErr w:type="spellStart"/>
      <w:r>
        <w:rPr>
          <w:lang w:eastAsia="en-US"/>
        </w:rPr>
        <w:t>your</w:t>
      </w:r>
      <w:proofErr w:type="spellEnd"/>
      <w:r>
        <w:rPr>
          <w:lang w:eastAsia="en-US"/>
        </w:rPr>
        <w:t xml:space="preserve"> can</w:t>
      </w:r>
      <w:r w:rsidR="00F30195">
        <w:rPr>
          <w:lang w:eastAsia="en-US"/>
        </w:rPr>
        <w:t xml:space="preserve"> develop your skills further by </w:t>
      </w:r>
      <w:r w:rsidR="00A407D8">
        <w:rPr>
          <w:lang w:eastAsia="en-US"/>
        </w:rPr>
        <w:t>training to become</w:t>
      </w:r>
      <w:r w:rsidR="00F30195">
        <w:rPr>
          <w:lang w:eastAsia="en-US"/>
        </w:rPr>
        <w:t xml:space="preserve"> a till user alongside your </w:t>
      </w:r>
      <w:r w:rsidR="001E370C">
        <w:rPr>
          <w:lang w:eastAsia="en-US"/>
        </w:rPr>
        <w:t xml:space="preserve">regular shop volunteer </w:t>
      </w:r>
      <w:r w:rsidR="00A407D8">
        <w:rPr>
          <w:lang w:eastAsia="en-US"/>
        </w:rPr>
        <w:t>responsibilities</w:t>
      </w:r>
      <w:r w:rsidR="001E370C">
        <w:rPr>
          <w:lang w:eastAsia="en-US"/>
        </w:rPr>
        <w:t xml:space="preserve">, </w:t>
      </w:r>
      <w:r w:rsidR="00FA710B">
        <w:rPr>
          <w:lang w:eastAsia="en-US"/>
        </w:rPr>
        <w:t>or</w:t>
      </w:r>
      <w:r w:rsidR="00A57BEE">
        <w:rPr>
          <w:lang w:eastAsia="en-US"/>
        </w:rPr>
        <w:t xml:space="preserve"> progressing into</w:t>
      </w:r>
      <w:r w:rsidR="00FA710B">
        <w:rPr>
          <w:lang w:eastAsia="en-US"/>
        </w:rPr>
        <w:t xml:space="preserve"> </w:t>
      </w:r>
      <w:r w:rsidR="001E370C">
        <w:rPr>
          <w:lang w:eastAsia="en-US"/>
        </w:rPr>
        <w:t xml:space="preserve">a </w:t>
      </w:r>
      <w:proofErr w:type="gramStart"/>
      <w:r w:rsidR="001E370C">
        <w:rPr>
          <w:lang w:eastAsia="en-US"/>
        </w:rPr>
        <w:t>Key</w:t>
      </w:r>
      <w:proofErr w:type="gramEnd"/>
      <w:r w:rsidR="001E370C">
        <w:rPr>
          <w:lang w:eastAsia="en-US"/>
        </w:rPr>
        <w:t xml:space="preserve"> volunteer, </w:t>
      </w:r>
      <w:r w:rsidR="00FA710B">
        <w:rPr>
          <w:lang w:eastAsia="en-US"/>
        </w:rPr>
        <w:t xml:space="preserve">a </w:t>
      </w:r>
      <w:r w:rsidR="00FA710B" w:rsidRPr="00FA710B">
        <w:rPr>
          <w:lang w:eastAsia="en-US"/>
        </w:rPr>
        <w:t>role</w:t>
      </w:r>
      <w:r w:rsidR="00A57BEE">
        <w:rPr>
          <w:lang w:eastAsia="en-US"/>
        </w:rPr>
        <w:t xml:space="preserve"> which</w:t>
      </w:r>
      <w:r w:rsidR="00FA710B" w:rsidRPr="00FA710B">
        <w:rPr>
          <w:lang w:eastAsia="en-US"/>
        </w:rPr>
        <w:t xml:space="preserve"> includes opening, running, and closing</w:t>
      </w:r>
      <w:r w:rsidR="00A57BEE">
        <w:rPr>
          <w:lang w:eastAsia="en-US"/>
        </w:rPr>
        <w:t xml:space="preserve"> the shop </w:t>
      </w:r>
      <w:r w:rsidR="00FA710B" w:rsidRPr="00FA710B">
        <w:rPr>
          <w:lang w:eastAsia="en-US"/>
        </w:rPr>
        <w:t>in the absence of the manager.</w:t>
      </w:r>
    </w:p>
    <w:p w14:paraId="0662CD8A" w14:textId="77777777" w:rsidR="003C557F" w:rsidRPr="00093332" w:rsidRDefault="003C557F" w:rsidP="003C557F">
      <w:pPr>
        <w:rPr>
          <w:lang w:eastAsia="en-US"/>
        </w:rPr>
      </w:pPr>
      <w:r>
        <w:rPr>
          <w:lang w:eastAsia="en-US"/>
        </w:rPr>
        <w:t xml:space="preserve">No matter your reason for volunteering – whether it’s to meet new people, build new skills or support Sense’s cause – there’s a place for you in one of our shops. </w:t>
      </w:r>
    </w:p>
    <w:p w14:paraId="1773D870" w14:textId="77777777" w:rsidR="003C557F" w:rsidRPr="00794CDD" w:rsidRDefault="003C557F" w:rsidP="003C557F">
      <w:pPr>
        <w:rPr>
          <w:rStyle w:val="Strong"/>
        </w:rPr>
      </w:pPr>
      <w:r w:rsidRPr="00794CDD">
        <w:rPr>
          <w:rStyle w:val="Strong"/>
        </w:rPr>
        <w:t>Due to the nature of the role, we require all applicants to be aged 16 or over. You must have a UK address to volunteer with Sense.</w:t>
      </w:r>
    </w:p>
    <w:p w14:paraId="3E1B19C3" w14:textId="79343CE3" w:rsidR="00093332" w:rsidRPr="00093332" w:rsidRDefault="00093332" w:rsidP="00093332">
      <w:pPr>
        <w:pStyle w:val="Heading2"/>
      </w:pPr>
      <w:r w:rsidRPr="00093332">
        <w:t>Key responsibilities</w:t>
      </w:r>
      <w:r w:rsidR="00BD3BF0">
        <w:t xml:space="preserve">: Shop volunteer </w:t>
      </w:r>
    </w:p>
    <w:p w14:paraId="30B82A01" w14:textId="1DD81EFF" w:rsidR="00093332" w:rsidRPr="00093332" w:rsidRDefault="00093332" w:rsidP="00093332">
      <w:pPr>
        <w:pStyle w:val="BodyHeading"/>
        <w:rPr>
          <w:lang w:eastAsia="en-US"/>
        </w:rPr>
      </w:pPr>
      <w:r w:rsidRPr="00093332">
        <w:rPr>
          <w:lang w:eastAsia="en-US"/>
        </w:rPr>
        <w:t xml:space="preserve">You’ll spend time </w:t>
      </w:r>
      <w:r w:rsidR="50ED0C34" w:rsidRPr="5E9A9276">
        <w:rPr>
          <w:lang w:eastAsia="en-US"/>
        </w:rPr>
        <w:t>doing a range of activities</w:t>
      </w:r>
      <w:r w:rsidRPr="00093332">
        <w:rPr>
          <w:lang w:eastAsia="en-US"/>
        </w:rPr>
        <w:t>, including:</w:t>
      </w:r>
    </w:p>
    <w:p w14:paraId="3E5500B2" w14:textId="18EC1F29" w:rsidR="0011084B" w:rsidRDefault="0011084B" w:rsidP="0011084B">
      <w:pPr>
        <w:pStyle w:val="Bullet1"/>
      </w:pPr>
      <w:r>
        <w:t>Welcoming and assisting customers, providing great customer service, helping create a wonderful shopping experience.</w:t>
      </w:r>
    </w:p>
    <w:p w14:paraId="5E087797" w14:textId="77777777" w:rsidR="0011084B" w:rsidRDefault="0011084B" w:rsidP="0011084B">
      <w:pPr>
        <w:pStyle w:val="Bullet1"/>
      </w:pPr>
      <w:r>
        <w:t xml:space="preserve">Receiving donated items from the public, thanking them for their support. </w:t>
      </w:r>
    </w:p>
    <w:p w14:paraId="05E0CE46" w14:textId="77777777" w:rsidR="0011084B" w:rsidRDefault="0011084B" w:rsidP="0011084B">
      <w:pPr>
        <w:pStyle w:val="Bullet1"/>
      </w:pPr>
      <w:r>
        <w:t xml:space="preserve">Sorting, steaming and preparing donations for sale. </w:t>
      </w:r>
    </w:p>
    <w:p w14:paraId="1C5614EB" w14:textId="77777777" w:rsidR="0011084B" w:rsidRDefault="0011084B" w:rsidP="0011084B">
      <w:pPr>
        <w:pStyle w:val="Bullet1"/>
      </w:pPr>
      <w:r>
        <w:t xml:space="preserve">Helping to display stock in eye-catching and exciting ways. </w:t>
      </w:r>
    </w:p>
    <w:p w14:paraId="2D6D4BC5" w14:textId="77777777" w:rsidR="0011084B" w:rsidRDefault="0011084B" w:rsidP="0011084B">
      <w:pPr>
        <w:pStyle w:val="Bullet1"/>
      </w:pPr>
      <w:r>
        <w:lastRenderedPageBreak/>
        <w:t xml:space="preserve">Keeping the shop floor clean, safe and tidy. </w:t>
      </w:r>
    </w:p>
    <w:p w14:paraId="55009A95" w14:textId="77777777" w:rsidR="0011084B" w:rsidRDefault="0011084B" w:rsidP="0011084B">
      <w:pPr>
        <w:pStyle w:val="Bullet1"/>
      </w:pPr>
      <w:r>
        <w:t xml:space="preserve">Talking to customers about Sense and the work we do. </w:t>
      </w:r>
    </w:p>
    <w:p w14:paraId="6F5008BD" w14:textId="1C38414C" w:rsidR="00BD3BF0" w:rsidRDefault="00BD3BF0" w:rsidP="00BD3BF0">
      <w:pPr>
        <w:pStyle w:val="Heading2"/>
      </w:pPr>
      <w:r w:rsidRPr="00093332">
        <w:t>Key responsibilities</w:t>
      </w:r>
      <w:r>
        <w:t>: Till volunteer</w:t>
      </w:r>
    </w:p>
    <w:p w14:paraId="022F0C5A" w14:textId="4BB83E17" w:rsidR="004B5607" w:rsidRPr="00574216" w:rsidRDefault="005E4D4C" w:rsidP="00646258">
      <w:pPr>
        <w:spacing w:after="240"/>
        <w:rPr>
          <w:b/>
          <w:bCs/>
        </w:rPr>
      </w:pPr>
      <w:r w:rsidRPr="00574216">
        <w:rPr>
          <w:b/>
          <w:bCs/>
        </w:rPr>
        <w:t xml:space="preserve">Being a till volunteer includes all the same </w:t>
      </w:r>
      <w:r w:rsidR="00356F8A" w:rsidRPr="00574216">
        <w:rPr>
          <w:b/>
          <w:bCs/>
        </w:rPr>
        <w:t>responsibilities</w:t>
      </w:r>
      <w:r w:rsidRPr="00574216">
        <w:rPr>
          <w:b/>
          <w:bCs/>
        </w:rPr>
        <w:t xml:space="preserve"> as a sho</w:t>
      </w:r>
      <w:r w:rsidR="00356F8A" w:rsidRPr="00574216">
        <w:rPr>
          <w:b/>
          <w:bCs/>
        </w:rPr>
        <w:t>p</w:t>
      </w:r>
      <w:r w:rsidRPr="00574216">
        <w:rPr>
          <w:b/>
          <w:bCs/>
        </w:rPr>
        <w:t xml:space="preserve"> volunteer, however,</w:t>
      </w:r>
      <w:r w:rsidR="00356F8A" w:rsidRPr="00574216">
        <w:rPr>
          <w:b/>
          <w:bCs/>
        </w:rPr>
        <w:t xml:space="preserve"> </w:t>
      </w:r>
      <w:r w:rsidRPr="00574216">
        <w:rPr>
          <w:b/>
          <w:bCs/>
        </w:rPr>
        <w:t>when you’re ready, we’ll provide you with additional training</w:t>
      </w:r>
      <w:r w:rsidR="003C2906" w:rsidRPr="00574216">
        <w:rPr>
          <w:b/>
          <w:bCs/>
        </w:rPr>
        <w:t xml:space="preserve"> to:</w:t>
      </w:r>
    </w:p>
    <w:p w14:paraId="64A9F783" w14:textId="77777777" w:rsidR="007E44EA" w:rsidRDefault="007E44EA" w:rsidP="0034004F">
      <w:pPr>
        <w:pStyle w:val="Bullet1"/>
        <w:spacing w:after="0"/>
      </w:pPr>
      <w:bookmarkStart w:id="30" w:name="_Hlk215230125"/>
      <w:r>
        <w:t xml:space="preserve">Serve customers on the till in a warm and friendly way. </w:t>
      </w:r>
    </w:p>
    <w:p w14:paraId="67894D48" w14:textId="77777777" w:rsidR="007E44EA" w:rsidRDefault="007E44EA" w:rsidP="0034004F">
      <w:pPr>
        <w:pStyle w:val="Bullet1"/>
        <w:spacing w:after="0"/>
      </w:pPr>
      <w:r>
        <w:t>Put sales through the till, packing them and thanking the customer for shopping with us.</w:t>
      </w:r>
    </w:p>
    <w:p w14:paraId="1966A431" w14:textId="77777777" w:rsidR="007E44EA" w:rsidRDefault="007E44EA" w:rsidP="0034004F">
      <w:pPr>
        <w:pStyle w:val="Bullet1"/>
        <w:spacing w:before="0" w:after="0"/>
      </w:pPr>
      <w:r>
        <w:t>Talk to customers about Gift Aid and other fundraising initiatives.</w:t>
      </w:r>
    </w:p>
    <w:bookmarkEnd w:id="30"/>
    <w:p w14:paraId="7788DA24" w14:textId="77777777" w:rsidR="0034004F" w:rsidRDefault="0034004F" w:rsidP="0034004F">
      <w:pPr>
        <w:pStyle w:val="Bullet1"/>
        <w:numPr>
          <w:ilvl w:val="0"/>
          <w:numId w:val="0"/>
        </w:numPr>
        <w:spacing w:before="0" w:after="0"/>
      </w:pPr>
    </w:p>
    <w:p w14:paraId="31B75B08" w14:textId="3164E808" w:rsidR="00485278" w:rsidRDefault="00485278" w:rsidP="0034004F">
      <w:pPr>
        <w:pStyle w:val="Bullet1"/>
        <w:numPr>
          <w:ilvl w:val="0"/>
          <w:numId w:val="0"/>
        </w:numPr>
        <w:spacing w:before="0" w:after="0"/>
      </w:pPr>
      <w:r>
        <w:t xml:space="preserve">If you are interested in becoming a till volunteer </w:t>
      </w:r>
      <w:r w:rsidR="00E51CB8">
        <w:t>straight away, please select ‘Till volunteer’</w:t>
      </w:r>
      <w:r w:rsidR="004B5607">
        <w:t xml:space="preserve">, as well as ‘Shop volunteer’, </w:t>
      </w:r>
      <w:r w:rsidR="00E51CB8">
        <w:t>when a</w:t>
      </w:r>
      <w:r w:rsidR="005F6E73">
        <w:t>sked wh</w:t>
      </w:r>
      <w:r w:rsidR="00DE3F99">
        <w:t>ich v</w:t>
      </w:r>
      <w:r w:rsidR="005F6E73" w:rsidRPr="005F6E73">
        <w:t xml:space="preserve">olunteer role/s you are interested </w:t>
      </w:r>
      <w:r w:rsidR="0081477F">
        <w:t>in during your application.</w:t>
      </w:r>
    </w:p>
    <w:p w14:paraId="2DF4A862" w14:textId="5C86491C" w:rsidR="00BD3BF0" w:rsidRPr="00093332" w:rsidRDefault="00BD3BF0" w:rsidP="00BD3BF0">
      <w:pPr>
        <w:pStyle w:val="Heading2"/>
      </w:pPr>
      <w:r w:rsidRPr="00093332">
        <w:t>Key responsibilities</w:t>
      </w:r>
      <w:r>
        <w:t xml:space="preserve">: Key volunteer </w:t>
      </w:r>
    </w:p>
    <w:p w14:paraId="142D1053" w14:textId="4FF7526F" w:rsidR="00356AD8" w:rsidRPr="00574216" w:rsidRDefault="0034004F" w:rsidP="00646258">
      <w:pPr>
        <w:spacing w:after="240"/>
        <w:rPr>
          <w:b/>
          <w:bCs/>
        </w:rPr>
      </w:pPr>
      <w:r w:rsidRPr="00574216">
        <w:rPr>
          <w:b/>
          <w:bCs/>
        </w:rPr>
        <w:t xml:space="preserve">Being a </w:t>
      </w:r>
      <w:proofErr w:type="gramStart"/>
      <w:r w:rsidRPr="00574216">
        <w:rPr>
          <w:b/>
          <w:bCs/>
        </w:rPr>
        <w:t>Key</w:t>
      </w:r>
      <w:proofErr w:type="gramEnd"/>
      <w:r w:rsidRPr="00574216">
        <w:rPr>
          <w:b/>
          <w:bCs/>
        </w:rPr>
        <w:t xml:space="preserve"> volunteer includes all the same responsibilities as a shop and till volunteer. However, i</w:t>
      </w:r>
      <w:r w:rsidR="00356AD8" w:rsidRPr="00574216">
        <w:rPr>
          <w:b/>
          <w:bCs/>
        </w:rPr>
        <w:t>f you’re interested in taking on additional responsibilities, you can train to become a Key Volunteer, helping the shop manager by:</w:t>
      </w:r>
    </w:p>
    <w:p w14:paraId="4D8D98EA" w14:textId="77777777" w:rsidR="00356AD8" w:rsidRDefault="00356AD8" w:rsidP="00646258">
      <w:pPr>
        <w:pStyle w:val="Bullet1"/>
        <w:spacing w:before="0" w:after="0"/>
      </w:pPr>
      <w:r>
        <w:t>Helping supervise the shop and other volunteers.</w:t>
      </w:r>
    </w:p>
    <w:p w14:paraId="4C302C70" w14:textId="77777777" w:rsidR="00356AD8" w:rsidRDefault="00356AD8" w:rsidP="00646258">
      <w:pPr>
        <w:pStyle w:val="Bullet1"/>
        <w:spacing w:before="0" w:after="0"/>
      </w:pPr>
      <w:r>
        <w:t xml:space="preserve">Supporting the shop manager to make sure customers have a great experience. </w:t>
      </w:r>
    </w:p>
    <w:p w14:paraId="6F259FF3" w14:textId="77777777" w:rsidR="00356AD8" w:rsidRDefault="00356AD8" w:rsidP="00646258">
      <w:pPr>
        <w:pStyle w:val="Bullet1"/>
        <w:spacing w:before="0" w:after="0"/>
      </w:pPr>
      <w:r>
        <w:t xml:space="preserve">Opening and closing the shop when needed. </w:t>
      </w:r>
    </w:p>
    <w:p w14:paraId="1443D0C2" w14:textId="6FCDC22D" w:rsidR="00646258" w:rsidRDefault="00356AD8" w:rsidP="00646258">
      <w:pPr>
        <w:pStyle w:val="Bullet1"/>
      </w:pPr>
      <w:r>
        <w:t xml:space="preserve">Cashing up at the end of the day. </w:t>
      </w:r>
    </w:p>
    <w:p w14:paraId="05F3D137" w14:textId="77777777" w:rsidR="00646258" w:rsidRDefault="00646258" w:rsidP="00646258">
      <w:pPr>
        <w:pStyle w:val="Bullet1"/>
        <w:numPr>
          <w:ilvl w:val="0"/>
          <w:numId w:val="0"/>
        </w:numPr>
      </w:pPr>
    </w:p>
    <w:p w14:paraId="47B5978F" w14:textId="23FC9D13" w:rsidR="0081477F" w:rsidRDefault="0081477F" w:rsidP="0081477F">
      <w:pPr>
        <w:pStyle w:val="Bullet1"/>
        <w:numPr>
          <w:ilvl w:val="0"/>
          <w:numId w:val="0"/>
        </w:numPr>
      </w:pPr>
      <w:r>
        <w:t xml:space="preserve">If you are interested in becoming a </w:t>
      </w:r>
      <w:proofErr w:type="gramStart"/>
      <w:r w:rsidR="00B7707B">
        <w:t>Key</w:t>
      </w:r>
      <w:proofErr w:type="gramEnd"/>
      <w:r>
        <w:t xml:space="preserve"> volunteer straight away, please select ‘</w:t>
      </w:r>
      <w:r w:rsidR="00B7707B">
        <w:t>Key</w:t>
      </w:r>
      <w:r>
        <w:t xml:space="preserve"> volunteer’ when asked which v</w:t>
      </w:r>
      <w:r w:rsidRPr="005F6E73">
        <w:t xml:space="preserve">olunteer role/s you are interested </w:t>
      </w:r>
      <w:r>
        <w:t>in during your application.</w:t>
      </w:r>
    </w:p>
    <w:p w14:paraId="2E29423E" w14:textId="77777777" w:rsidR="00356AD8" w:rsidRDefault="00356AD8" w:rsidP="0081477F">
      <w:pPr>
        <w:pStyle w:val="Bullet1"/>
        <w:numPr>
          <w:ilvl w:val="0"/>
          <w:numId w:val="0"/>
        </w:numPr>
        <w:ind w:left="340" w:hanging="340"/>
      </w:pPr>
    </w:p>
    <w:p w14:paraId="138F43BF" w14:textId="77777777" w:rsidR="00B7707B" w:rsidRPr="00BD3BF0" w:rsidRDefault="00B7707B" w:rsidP="0081477F">
      <w:pPr>
        <w:pStyle w:val="Bullet1"/>
        <w:numPr>
          <w:ilvl w:val="0"/>
          <w:numId w:val="0"/>
        </w:numPr>
        <w:ind w:left="340" w:hanging="340"/>
      </w:pPr>
    </w:p>
    <w:p w14:paraId="670FFD19" w14:textId="1337340D" w:rsidR="00093332" w:rsidRPr="0011084B" w:rsidRDefault="00093332" w:rsidP="0011084B">
      <w:pPr>
        <w:pStyle w:val="Bullet1"/>
        <w:keepNext/>
        <w:numPr>
          <w:ilvl w:val="0"/>
          <w:numId w:val="0"/>
        </w:numPr>
        <w:spacing w:after="120" w:line="240" w:lineRule="auto"/>
        <w:outlineLvl w:val="1"/>
        <w:rPr>
          <w:rFonts w:asciiTheme="majorHAnsi" w:eastAsiaTheme="minorHAnsi" w:hAnsiTheme="majorHAnsi" w:cs="Arial"/>
          <w:b/>
          <w:color w:val="E57200" w:themeColor="accent2"/>
          <w:sz w:val="32"/>
          <w:lang w:eastAsia="en-US"/>
        </w:rPr>
      </w:pPr>
      <w:r w:rsidRPr="0011084B">
        <w:rPr>
          <w:rFonts w:asciiTheme="majorHAnsi" w:eastAsiaTheme="minorHAnsi" w:hAnsiTheme="majorHAnsi" w:cs="Arial"/>
          <w:b/>
          <w:color w:val="E57200" w:themeColor="accent2"/>
          <w:sz w:val="32"/>
          <w:lang w:eastAsia="en-US"/>
        </w:rPr>
        <w:lastRenderedPageBreak/>
        <w:t xml:space="preserve">Skills and </w:t>
      </w:r>
      <w:r w:rsidR="00FE2569" w:rsidRPr="0011084B">
        <w:rPr>
          <w:rFonts w:asciiTheme="majorHAnsi" w:eastAsiaTheme="minorHAnsi" w:hAnsiTheme="majorHAnsi" w:cs="Arial"/>
          <w:b/>
          <w:color w:val="E57200" w:themeColor="accent2"/>
          <w:sz w:val="32"/>
          <w:lang w:eastAsia="en-US"/>
        </w:rPr>
        <w:t>q</w:t>
      </w:r>
      <w:r w:rsidRPr="0011084B">
        <w:rPr>
          <w:rFonts w:asciiTheme="majorHAnsi" w:eastAsiaTheme="minorHAnsi" w:hAnsiTheme="majorHAnsi" w:cs="Arial"/>
          <w:b/>
          <w:color w:val="E57200" w:themeColor="accent2"/>
          <w:sz w:val="32"/>
          <w:lang w:eastAsia="en-US"/>
        </w:rPr>
        <w:t>ualities</w:t>
      </w:r>
    </w:p>
    <w:p w14:paraId="6B6DA848" w14:textId="77777777" w:rsidR="00093332" w:rsidRPr="00093332" w:rsidRDefault="00093332" w:rsidP="00093332">
      <w:pPr>
        <w:pStyle w:val="BodyHeading"/>
        <w:rPr>
          <w:lang w:eastAsia="en-US"/>
        </w:rPr>
      </w:pPr>
      <w:r w:rsidRPr="00093332">
        <w:rPr>
          <w:lang w:eastAsia="en-US"/>
        </w:rPr>
        <w:t>This role would suit you if you’re:</w:t>
      </w:r>
    </w:p>
    <w:p w14:paraId="41BA4E15" w14:textId="77777777" w:rsidR="00DE33AB" w:rsidRPr="00093332" w:rsidRDefault="00DE33AB" w:rsidP="00DE33AB">
      <w:pPr>
        <w:pStyle w:val="Bullet1"/>
      </w:pPr>
      <w:r>
        <w:t>Passionate about Sense’s work to support disabled people with complex needs.</w:t>
      </w:r>
    </w:p>
    <w:p w14:paraId="23525B77" w14:textId="77777777" w:rsidR="00DE33AB" w:rsidRPr="00093332" w:rsidRDefault="00DE33AB" w:rsidP="00DE33AB">
      <w:pPr>
        <w:pStyle w:val="Bullet1"/>
      </w:pPr>
      <w:r w:rsidRPr="00093332">
        <w:t xml:space="preserve">Calm, kind and have a friendly personality. </w:t>
      </w:r>
    </w:p>
    <w:p w14:paraId="298BA3EC" w14:textId="77777777" w:rsidR="00DE33AB" w:rsidRDefault="00DE33AB" w:rsidP="00DE33AB">
      <w:pPr>
        <w:pStyle w:val="Bullet1"/>
      </w:pPr>
      <w:r>
        <w:t xml:space="preserve">A team player who enjoys working with others. </w:t>
      </w:r>
    </w:p>
    <w:p w14:paraId="6D1C5758" w14:textId="77777777" w:rsidR="00DE33AB" w:rsidRDefault="00DE33AB" w:rsidP="00DE33AB">
      <w:pPr>
        <w:pStyle w:val="Bullet1"/>
      </w:pPr>
      <w:r>
        <w:t xml:space="preserve">Enthusiastic, motivated and someone with a positive attitude. </w:t>
      </w:r>
    </w:p>
    <w:p w14:paraId="734FB72A" w14:textId="77777777" w:rsidR="00DE33AB" w:rsidRDefault="00DE33AB" w:rsidP="00DE33AB">
      <w:pPr>
        <w:pStyle w:val="Bullet1"/>
      </w:pPr>
      <w:r>
        <w:t xml:space="preserve">Respectful of others. </w:t>
      </w:r>
    </w:p>
    <w:p w14:paraId="55BCE513" w14:textId="439E146F" w:rsidR="00093332" w:rsidRDefault="000A2BF2" w:rsidP="00093332">
      <w:pPr>
        <w:pStyle w:val="Heading2"/>
      </w:pPr>
      <w:r>
        <w:t>What we offer you</w:t>
      </w:r>
    </w:p>
    <w:p w14:paraId="13FD8CBF" w14:textId="13D06D58" w:rsidR="00093332" w:rsidRPr="00093332" w:rsidRDefault="00093332" w:rsidP="00093332">
      <w:pPr>
        <w:pStyle w:val="BodyHeading"/>
        <w:rPr>
          <w:lang w:eastAsia="en-US"/>
        </w:rPr>
      </w:pPr>
      <w:r w:rsidRPr="048CFE7A">
        <w:rPr>
          <w:lang w:eastAsia="en-US"/>
        </w:rPr>
        <w:t>As one of our volunteers, you’ll get:</w:t>
      </w:r>
    </w:p>
    <w:p w14:paraId="4AACFCFE" w14:textId="77777777" w:rsidR="00093332" w:rsidRPr="00093332" w:rsidRDefault="00093332" w:rsidP="00093332">
      <w:pPr>
        <w:pStyle w:val="Bullet1"/>
        <w:rPr>
          <w:lang w:eastAsia="en-US"/>
        </w:rPr>
      </w:pPr>
      <w:r w:rsidRPr="00093332">
        <w:rPr>
          <w:lang w:eastAsia="en-US"/>
        </w:rPr>
        <w:t>Full training with ongoing support and guidance from your team.</w:t>
      </w:r>
    </w:p>
    <w:p w14:paraId="6972761C" w14:textId="08F2B6F0" w:rsidR="00093332" w:rsidRPr="00093332" w:rsidRDefault="00093332" w:rsidP="00093332">
      <w:pPr>
        <w:pStyle w:val="Bullet1"/>
        <w:rPr>
          <w:lang w:eastAsia="en-US"/>
        </w:rPr>
      </w:pPr>
      <w:r w:rsidRPr="00093332">
        <w:rPr>
          <w:lang w:eastAsia="en-US"/>
        </w:rPr>
        <w:t>A chance to meet new people.</w:t>
      </w:r>
    </w:p>
    <w:p w14:paraId="672A0834" w14:textId="77777777" w:rsidR="00093332" w:rsidRPr="00093332" w:rsidRDefault="00093332" w:rsidP="00093332">
      <w:pPr>
        <w:pStyle w:val="Bullet1"/>
        <w:rPr>
          <w:lang w:eastAsia="en-US"/>
        </w:rPr>
      </w:pPr>
      <w:r w:rsidRPr="00093332">
        <w:t xml:space="preserve">A great way to develop new skills and share your </w:t>
      </w:r>
      <w:r w:rsidRPr="00093332">
        <w:rPr>
          <w:lang w:eastAsia="en-US"/>
        </w:rPr>
        <w:t xml:space="preserve">existing skills. </w:t>
      </w:r>
    </w:p>
    <w:p w14:paraId="5289B2A4" w14:textId="77777777" w:rsidR="00093332" w:rsidRPr="00093332" w:rsidRDefault="00093332" w:rsidP="00093332">
      <w:pPr>
        <w:pStyle w:val="Bullet1"/>
        <w:rPr>
          <w:lang w:eastAsia="en-US"/>
        </w:rPr>
      </w:pPr>
      <w:r w:rsidRPr="00093332">
        <w:rPr>
          <w:lang w:eastAsia="en-US"/>
        </w:rPr>
        <w:t>The feeling you get knowing you’re making a difference to the lives of disabled people with complex needs.</w:t>
      </w:r>
    </w:p>
    <w:p w14:paraId="0797322C" w14:textId="77777777" w:rsidR="00093332" w:rsidRPr="00093332" w:rsidRDefault="00093332" w:rsidP="00093332">
      <w:pPr>
        <w:pStyle w:val="Bullet1"/>
        <w:rPr>
          <w:lang w:eastAsia="en-US"/>
        </w:rPr>
      </w:pPr>
      <w:r w:rsidRPr="00093332">
        <w:rPr>
          <w:lang w:eastAsia="en-US"/>
        </w:rPr>
        <w:t xml:space="preserve">A reference to support future applications for paid or voluntary roles. </w:t>
      </w:r>
    </w:p>
    <w:p w14:paraId="4E6C675F" w14:textId="77777777" w:rsidR="00093332" w:rsidRDefault="00093332" w:rsidP="00093332">
      <w:pPr>
        <w:pStyle w:val="Bullet1"/>
        <w:rPr>
          <w:lang w:eastAsia="en-US"/>
        </w:rPr>
      </w:pPr>
      <w:r w:rsidRPr="00093332">
        <w:rPr>
          <w:lang w:eastAsia="en-US"/>
        </w:rPr>
        <w:t xml:space="preserve">Support from our Mental Health First Aiders, should you need it. </w:t>
      </w:r>
    </w:p>
    <w:p w14:paraId="71092113" w14:textId="77777777" w:rsidR="00093332" w:rsidRPr="00093332" w:rsidRDefault="00093332" w:rsidP="00093332">
      <w:pPr>
        <w:pStyle w:val="Heading1"/>
      </w:pPr>
      <w:r w:rsidRPr="00093332">
        <w:t>Our values</w:t>
      </w:r>
    </w:p>
    <w:p w14:paraId="0646D0CA" w14:textId="77777777" w:rsidR="00093332" w:rsidRPr="00093332" w:rsidRDefault="00093332" w:rsidP="00093332">
      <w:pPr>
        <w:rPr>
          <w:shd w:val="clear" w:color="auto" w:fill="FFFFFF"/>
        </w:rPr>
      </w:pPr>
      <w:r w:rsidRPr="00093332">
        <w:rPr>
          <w:shd w:val="clear" w:color="auto" w:fill="FFFFFF"/>
        </w:rPr>
        <w:t>Everything we do is underpinned by five core values. These values shape the way we work every day. Our values are:</w:t>
      </w:r>
    </w:p>
    <w:p w14:paraId="65C484A9" w14:textId="77777777" w:rsidR="00093332" w:rsidRPr="00093332" w:rsidRDefault="00093332" w:rsidP="00DC2303">
      <w:pPr>
        <w:pStyle w:val="Bullet1"/>
      </w:pPr>
      <w:r w:rsidRPr="00093332">
        <w:t>We include</w:t>
      </w:r>
    </w:p>
    <w:p w14:paraId="3F2238D6" w14:textId="77777777" w:rsidR="00093332" w:rsidRPr="00093332" w:rsidRDefault="00093332" w:rsidP="00DC2303">
      <w:pPr>
        <w:pStyle w:val="Bullet1"/>
      </w:pPr>
      <w:r w:rsidRPr="00093332">
        <w:t>We collaborate</w:t>
      </w:r>
    </w:p>
    <w:p w14:paraId="1EEB43BC" w14:textId="77777777" w:rsidR="00093332" w:rsidRPr="00093332" w:rsidRDefault="00093332" w:rsidP="00DC2303">
      <w:pPr>
        <w:pStyle w:val="Bullet1"/>
      </w:pPr>
      <w:r w:rsidRPr="00093332">
        <w:t>We find a way</w:t>
      </w:r>
    </w:p>
    <w:p w14:paraId="42923C8B" w14:textId="77777777" w:rsidR="00093332" w:rsidRPr="00093332" w:rsidRDefault="00093332" w:rsidP="00DC2303">
      <w:pPr>
        <w:pStyle w:val="Bullet1"/>
      </w:pPr>
      <w:r w:rsidRPr="00093332">
        <w:t>We challenge</w:t>
      </w:r>
    </w:p>
    <w:p w14:paraId="73F995EA" w14:textId="261F2349" w:rsidR="00093332" w:rsidRDefault="00093332" w:rsidP="00DE33AB">
      <w:pPr>
        <w:pStyle w:val="Bullet1"/>
      </w:pPr>
      <w:r w:rsidRPr="00093332">
        <w:t>We celebrate</w:t>
      </w:r>
    </w:p>
    <w:p w14:paraId="1EBAB8D3" w14:textId="790171C7" w:rsidR="00DE33AB" w:rsidRPr="00DE33AB" w:rsidRDefault="00DE33AB" w:rsidP="00DE33AB">
      <w:pPr>
        <w:pStyle w:val="Bullet1"/>
        <w:numPr>
          <w:ilvl w:val="0"/>
          <w:numId w:val="0"/>
        </w:numPr>
        <w:ind w:left="340" w:hanging="340"/>
        <w:rPr>
          <w:rStyle w:val="Strong"/>
        </w:rPr>
      </w:pPr>
      <w:r w:rsidRPr="00DE33AB">
        <w:rPr>
          <w:rStyle w:val="Strong"/>
        </w:rPr>
        <w:lastRenderedPageBreak/>
        <w:t xml:space="preserve">December 2025 </w:t>
      </w:r>
    </w:p>
    <w:p w14:paraId="7FC90726" w14:textId="40AC1FDF" w:rsidR="00BA452E" w:rsidRPr="000D5D39" w:rsidRDefault="00BA452E" w:rsidP="00093332">
      <w:pPr>
        <w:pStyle w:val="Bullet1"/>
        <w:numPr>
          <w:ilvl w:val="0"/>
          <w:numId w:val="0"/>
        </w:numPr>
        <w:ind w:left="340" w:hanging="340"/>
      </w:pPr>
    </w:p>
    <w:sectPr w:rsidR="00BA452E" w:rsidRPr="000D5D39" w:rsidSect="00645B4F">
      <w:headerReference w:type="default" r:id="rId12"/>
      <w:footerReference w:type="default" r:id="rId13"/>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026343" w14:textId="77777777" w:rsidR="00042607" w:rsidRDefault="00042607" w:rsidP="0000661D">
      <w:pPr>
        <w:spacing w:line="240" w:lineRule="auto"/>
      </w:pPr>
      <w:r>
        <w:separator/>
      </w:r>
    </w:p>
    <w:p w14:paraId="4CA6E764" w14:textId="77777777" w:rsidR="00042607" w:rsidRDefault="00042607"/>
  </w:endnote>
  <w:endnote w:type="continuationSeparator" w:id="0">
    <w:p w14:paraId="58CF062B" w14:textId="77777777" w:rsidR="00042607" w:rsidRDefault="00042607" w:rsidP="0000661D">
      <w:pPr>
        <w:spacing w:line="240" w:lineRule="auto"/>
      </w:pPr>
      <w:r>
        <w:continuationSeparator/>
      </w:r>
    </w:p>
    <w:p w14:paraId="192C848D" w14:textId="77777777" w:rsidR="00042607" w:rsidRDefault="000426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03220431" w14:textId="77777777" w:rsidTr="007A03E9">
      <w:trPr>
        <w:cantSplit/>
      </w:trPr>
      <w:tc>
        <w:tcPr>
          <w:tcW w:w="4819" w:type="dxa"/>
        </w:tcPr>
        <w:p w14:paraId="353AB07A" w14:textId="7EDA6FF7" w:rsidR="007759B2" w:rsidRDefault="007759B2" w:rsidP="007759B2">
          <w:pPr>
            <w:pStyle w:val="Footer"/>
            <w:tabs>
              <w:tab w:val="right" w:pos="9638"/>
            </w:tabs>
          </w:pPr>
          <w:r w:rsidRPr="00E83C7D">
            <w:fldChar w:fldCharType="begin"/>
          </w:r>
          <w:r w:rsidRPr="00E83C7D">
            <w:instrText xml:space="preserve"> IF </w:instrText>
          </w:r>
          <w:r>
            <w:instrText>"</w:instrText>
          </w:r>
          <w:r w:rsidR="00FB6CED">
            <w:fldChar w:fldCharType="begin"/>
          </w:r>
          <w:r w:rsidR="00FB6CED">
            <w:instrText xml:space="preserve"> STYLEREF  ~DocDate  </w:instrText>
          </w:r>
          <w:r w:rsidR="00FB6CED">
            <w:fldChar w:fldCharType="separate"/>
          </w:r>
          <w:r w:rsidR="00AA60BD">
            <w:rPr>
              <w:b/>
              <w:bCs/>
              <w:noProof/>
              <w:lang w:val="en-US"/>
            </w:rPr>
            <w:instrText>Error! No text of specified style in document.</w:instrText>
          </w:r>
          <w:r w:rsidR="00FB6CED">
            <w:rPr>
              <w:noProof/>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093332">
            <w:rPr>
              <w:noProof/>
            </w:rPr>
            <w:instrText>[Date]</w:instrText>
          </w:r>
          <w:r>
            <w:fldChar w:fldCharType="end"/>
          </w:r>
          <w:r w:rsidRPr="00E83C7D">
            <w:instrText xml:space="preserve">" </w:instrText>
          </w:r>
          <w:r w:rsidRPr="00E83C7D">
            <w:fldChar w:fldCharType="end"/>
          </w:r>
        </w:p>
      </w:tc>
      <w:tc>
        <w:tcPr>
          <w:tcW w:w="4819" w:type="dxa"/>
        </w:tcPr>
        <w:p w14:paraId="27911010" w14:textId="77777777"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A34A08">
            <w:rPr>
              <w:b/>
              <w:noProof/>
            </w:rPr>
            <w:t>1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A34A08">
            <w:rPr>
              <w:b/>
              <w:noProof/>
            </w:rPr>
            <w:t>11</w:t>
          </w:r>
          <w:r w:rsidRPr="00222B70">
            <w:rPr>
              <w:b/>
              <w:noProof/>
            </w:rPr>
            <w:fldChar w:fldCharType="end"/>
          </w:r>
        </w:p>
      </w:tc>
    </w:tr>
  </w:tbl>
  <w:p w14:paraId="4B077F20"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3C0C0" w14:textId="77777777" w:rsidR="00042607" w:rsidRPr="00C214E1" w:rsidRDefault="00042607" w:rsidP="00C214E1">
      <w:pPr>
        <w:pStyle w:val="NoSpacing"/>
        <w:rPr>
          <w:color w:val="888B8D" w:themeColor="text2"/>
        </w:rPr>
      </w:pPr>
      <w:r w:rsidRPr="00C214E1">
        <w:rPr>
          <w:color w:val="888B8D" w:themeColor="text2"/>
        </w:rPr>
        <w:separator/>
      </w:r>
    </w:p>
  </w:footnote>
  <w:footnote w:type="continuationSeparator" w:id="0">
    <w:p w14:paraId="160551AB" w14:textId="77777777" w:rsidR="00042607" w:rsidRPr="00C214E1" w:rsidRDefault="00042607"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4CF6A4E0" w14:textId="77777777" w:rsidTr="00D2294B">
      <w:tc>
        <w:tcPr>
          <w:tcW w:w="8222" w:type="dxa"/>
          <w:vAlign w:val="bottom"/>
        </w:tcPr>
        <w:p w14:paraId="78688116" w14:textId="6FAF9832" w:rsidR="00102FCD" w:rsidRDefault="00102FCD" w:rsidP="006C162B">
          <w:pPr>
            <w:pStyle w:val="Header"/>
          </w:pPr>
          <w:r w:rsidRPr="00E83C7D">
            <w:fldChar w:fldCharType="begin"/>
          </w:r>
          <w:r w:rsidRPr="00E83C7D">
            <w:instrText xml:space="preserve"> IF </w:instrText>
          </w:r>
          <w:r>
            <w:instrText>"</w:instrText>
          </w:r>
          <w:r>
            <w:fldChar w:fldCharType="begin"/>
          </w:r>
          <w:r>
            <w:instrText>STYLEREF  ~DocTitle</w:instrText>
          </w:r>
          <w:r w:rsidR="00AA60BD">
            <w:fldChar w:fldCharType="separate"/>
          </w:r>
          <w:r w:rsidR="00AA60BD">
            <w:rPr>
              <w:noProof/>
            </w:rPr>
            <w:instrText>Charity shop volunteer role description</w:instrText>
          </w:r>
          <w:r>
            <w:fldChar w:fldCharType="end"/>
          </w:r>
          <w:r>
            <w:rPr>
              <w:noProof/>
            </w:rPr>
            <w:instrText>"</w:instrText>
          </w:r>
          <w:r w:rsidRPr="00E83C7D">
            <w:instrText xml:space="preserve"> = "</w:instrText>
          </w:r>
          <w:r>
            <w:instrText>Error*</w:instrText>
          </w:r>
          <w:r w:rsidRPr="00E83C7D">
            <w:instrText>" "" "</w:instrText>
          </w:r>
          <w:r>
            <w:fldChar w:fldCharType="begin"/>
          </w:r>
          <w:r>
            <w:instrText>STYLEREF  ~DocTitle</w:instrText>
          </w:r>
          <w:r w:rsidR="00AA60BD">
            <w:fldChar w:fldCharType="separate"/>
          </w:r>
          <w:r w:rsidR="00AA60BD">
            <w:rPr>
              <w:noProof/>
            </w:rPr>
            <w:instrText>Charity shop volunteer role description</w:instrText>
          </w:r>
          <w:r>
            <w:fldChar w:fldCharType="end"/>
          </w:r>
          <w:r w:rsidRPr="00E83C7D">
            <w:instrText xml:space="preserve">" </w:instrText>
          </w:r>
          <w:r w:rsidR="00AA60BD">
            <w:fldChar w:fldCharType="separate"/>
          </w:r>
          <w:r w:rsidR="00AA60BD">
            <w:rPr>
              <w:noProof/>
            </w:rPr>
            <w:t>Charity shop volunteer role description</w:t>
          </w:r>
          <w:r w:rsidRPr="00E83C7D">
            <w:fldChar w:fldCharType="end"/>
          </w:r>
        </w:p>
      </w:tc>
      <w:tc>
        <w:tcPr>
          <w:tcW w:w="1416" w:type="dxa"/>
        </w:tcPr>
        <w:p w14:paraId="5C2D327C" w14:textId="77777777" w:rsidR="00102FCD" w:rsidRDefault="00102FCD" w:rsidP="00C53DA0">
          <w:pPr>
            <w:pStyle w:val="NoSpacing"/>
            <w:jc w:val="right"/>
          </w:pPr>
          <w:r w:rsidRPr="00C53DA0">
            <w:rPr>
              <w:noProof/>
              <w:lang w:eastAsia="en-GB"/>
            </w:rPr>
            <w:drawing>
              <wp:inline distT="0" distB="0" distL="0" distR="0" wp14:anchorId="61210807" wp14:editId="4B3DD61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D1FF972"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305622869">
    <w:abstractNumId w:val="9"/>
  </w:num>
  <w:num w:numId="2" w16cid:durableId="1487018195">
    <w:abstractNumId w:val="9"/>
  </w:num>
  <w:num w:numId="3" w16cid:durableId="1634098588">
    <w:abstractNumId w:val="9"/>
  </w:num>
  <w:num w:numId="4" w16cid:durableId="2017882589">
    <w:abstractNumId w:val="6"/>
  </w:num>
  <w:num w:numId="5" w16cid:durableId="1418358006">
    <w:abstractNumId w:val="6"/>
  </w:num>
  <w:num w:numId="6" w16cid:durableId="671689792">
    <w:abstractNumId w:val="6"/>
  </w:num>
  <w:num w:numId="7" w16cid:durableId="545264150">
    <w:abstractNumId w:val="16"/>
  </w:num>
  <w:num w:numId="8" w16cid:durableId="1928612736">
    <w:abstractNumId w:val="16"/>
  </w:num>
  <w:num w:numId="9" w16cid:durableId="2034527203">
    <w:abstractNumId w:val="16"/>
  </w:num>
  <w:num w:numId="10" w16cid:durableId="1385789243">
    <w:abstractNumId w:val="15"/>
  </w:num>
  <w:num w:numId="11" w16cid:durableId="1577200860">
    <w:abstractNumId w:val="15"/>
  </w:num>
  <w:num w:numId="12" w16cid:durableId="19556665">
    <w:abstractNumId w:val="15"/>
  </w:num>
  <w:num w:numId="13" w16cid:durableId="1030297628">
    <w:abstractNumId w:val="10"/>
  </w:num>
  <w:num w:numId="14" w16cid:durableId="1994406126">
    <w:abstractNumId w:val="10"/>
  </w:num>
  <w:num w:numId="15" w16cid:durableId="1858234857">
    <w:abstractNumId w:val="10"/>
  </w:num>
  <w:num w:numId="16" w16cid:durableId="654648974">
    <w:abstractNumId w:val="10"/>
  </w:num>
  <w:num w:numId="17" w16cid:durableId="1607620645">
    <w:abstractNumId w:val="9"/>
  </w:num>
  <w:num w:numId="18" w16cid:durableId="1876038941">
    <w:abstractNumId w:val="6"/>
  </w:num>
  <w:num w:numId="19" w16cid:durableId="1482388653">
    <w:abstractNumId w:val="16"/>
  </w:num>
  <w:num w:numId="20" w16cid:durableId="1433865107">
    <w:abstractNumId w:val="15"/>
  </w:num>
  <w:num w:numId="21" w16cid:durableId="1884558660">
    <w:abstractNumId w:val="10"/>
  </w:num>
  <w:num w:numId="22" w16cid:durableId="1867598397">
    <w:abstractNumId w:val="3"/>
  </w:num>
  <w:num w:numId="23" w16cid:durableId="321275533">
    <w:abstractNumId w:val="5"/>
  </w:num>
  <w:num w:numId="24" w16cid:durableId="1398556504">
    <w:abstractNumId w:val="8"/>
  </w:num>
  <w:num w:numId="25" w16cid:durableId="1385791137">
    <w:abstractNumId w:val="7"/>
  </w:num>
  <w:num w:numId="26" w16cid:durableId="77558314">
    <w:abstractNumId w:val="12"/>
  </w:num>
  <w:num w:numId="27" w16cid:durableId="1222667250">
    <w:abstractNumId w:val="17"/>
  </w:num>
  <w:num w:numId="28" w16cid:durableId="55126661">
    <w:abstractNumId w:val="2"/>
  </w:num>
  <w:num w:numId="29" w16cid:durableId="950822887">
    <w:abstractNumId w:val="1"/>
  </w:num>
  <w:num w:numId="30" w16cid:durableId="1805999627">
    <w:abstractNumId w:val="11"/>
  </w:num>
  <w:num w:numId="31" w16cid:durableId="1086729014">
    <w:abstractNumId w:val="4"/>
  </w:num>
  <w:num w:numId="32" w16cid:durableId="615792445">
    <w:abstractNumId w:val="14"/>
  </w:num>
  <w:num w:numId="33" w16cid:durableId="1960187835">
    <w:abstractNumId w:val="0"/>
  </w:num>
  <w:num w:numId="34" w16cid:durableId="727152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4694293">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495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093332"/>
    <w:rsid w:val="00004C4E"/>
    <w:rsid w:val="0000661D"/>
    <w:rsid w:val="00017C74"/>
    <w:rsid w:val="00022C5E"/>
    <w:rsid w:val="0003196D"/>
    <w:rsid w:val="000403B8"/>
    <w:rsid w:val="00042607"/>
    <w:rsid w:val="00045326"/>
    <w:rsid w:val="000464B7"/>
    <w:rsid w:val="0005437D"/>
    <w:rsid w:val="000741BF"/>
    <w:rsid w:val="00092438"/>
    <w:rsid w:val="00093332"/>
    <w:rsid w:val="000A2BF2"/>
    <w:rsid w:val="000B2F64"/>
    <w:rsid w:val="000C12B5"/>
    <w:rsid w:val="000D5D39"/>
    <w:rsid w:val="000D6671"/>
    <w:rsid w:val="000D6FAA"/>
    <w:rsid w:val="000F20B8"/>
    <w:rsid w:val="000F399C"/>
    <w:rsid w:val="0010250E"/>
    <w:rsid w:val="00102FCD"/>
    <w:rsid w:val="00104AA5"/>
    <w:rsid w:val="0010618E"/>
    <w:rsid w:val="00107128"/>
    <w:rsid w:val="0010752E"/>
    <w:rsid w:val="001104E8"/>
    <w:rsid w:val="0011084B"/>
    <w:rsid w:val="00113E7E"/>
    <w:rsid w:val="00121CDF"/>
    <w:rsid w:val="00122776"/>
    <w:rsid w:val="001275A5"/>
    <w:rsid w:val="00133985"/>
    <w:rsid w:val="00141BDA"/>
    <w:rsid w:val="001564AA"/>
    <w:rsid w:val="001713A3"/>
    <w:rsid w:val="00175D87"/>
    <w:rsid w:val="00184C91"/>
    <w:rsid w:val="00185BAD"/>
    <w:rsid w:val="00186C04"/>
    <w:rsid w:val="00194B59"/>
    <w:rsid w:val="001B0F1D"/>
    <w:rsid w:val="001B5023"/>
    <w:rsid w:val="001C1A9C"/>
    <w:rsid w:val="001E370C"/>
    <w:rsid w:val="001E4633"/>
    <w:rsid w:val="001E5491"/>
    <w:rsid w:val="001F1774"/>
    <w:rsid w:val="001F7C1C"/>
    <w:rsid w:val="002218D3"/>
    <w:rsid w:val="00222B70"/>
    <w:rsid w:val="00231EA4"/>
    <w:rsid w:val="0023450E"/>
    <w:rsid w:val="00236237"/>
    <w:rsid w:val="00236C2B"/>
    <w:rsid w:val="00243AF4"/>
    <w:rsid w:val="002468B4"/>
    <w:rsid w:val="00260DA0"/>
    <w:rsid w:val="002739B4"/>
    <w:rsid w:val="002762CB"/>
    <w:rsid w:val="00284105"/>
    <w:rsid w:val="00286E2A"/>
    <w:rsid w:val="0029460D"/>
    <w:rsid w:val="002947CA"/>
    <w:rsid w:val="002D159D"/>
    <w:rsid w:val="002D1F79"/>
    <w:rsid w:val="002D60E9"/>
    <w:rsid w:val="002E2020"/>
    <w:rsid w:val="002F247E"/>
    <w:rsid w:val="00303872"/>
    <w:rsid w:val="00313AE2"/>
    <w:rsid w:val="00321901"/>
    <w:rsid w:val="00322164"/>
    <w:rsid w:val="00323944"/>
    <w:rsid w:val="0033020D"/>
    <w:rsid w:val="0034004F"/>
    <w:rsid w:val="00356AD8"/>
    <w:rsid w:val="00356F8A"/>
    <w:rsid w:val="00360EE3"/>
    <w:rsid w:val="003629A0"/>
    <w:rsid w:val="003934D0"/>
    <w:rsid w:val="003978EF"/>
    <w:rsid w:val="003A4036"/>
    <w:rsid w:val="003A4A8C"/>
    <w:rsid w:val="003A7216"/>
    <w:rsid w:val="003B62C7"/>
    <w:rsid w:val="003C2906"/>
    <w:rsid w:val="003C4B8E"/>
    <w:rsid w:val="003C557F"/>
    <w:rsid w:val="003D1B81"/>
    <w:rsid w:val="00401B21"/>
    <w:rsid w:val="00401BB8"/>
    <w:rsid w:val="00410792"/>
    <w:rsid w:val="00421F01"/>
    <w:rsid w:val="00435578"/>
    <w:rsid w:val="004453DE"/>
    <w:rsid w:val="00450480"/>
    <w:rsid w:val="0045530B"/>
    <w:rsid w:val="0046471F"/>
    <w:rsid w:val="0046480A"/>
    <w:rsid w:val="00485278"/>
    <w:rsid w:val="00486650"/>
    <w:rsid w:val="004870F2"/>
    <w:rsid w:val="004A5418"/>
    <w:rsid w:val="004B09E9"/>
    <w:rsid w:val="004B2473"/>
    <w:rsid w:val="004B5607"/>
    <w:rsid w:val="004B78B9"/>
    <w:rsid w:val="004C1257"/>
    <w:rsid w:val="004D3D29"/>
    <w:rsid w:val="004D40DC"/>
    <w:rsid w:val="004D4F54"/>
    <w:rsid w:val="004E75E2"/>
    <w:rsid w:val="004F7DC3"/>
    <w:rsid w:val="00507313"/>
    <w:rsid w:val="0052109D"/>
    <w:rsid w:val="0052762E"/>
    <w:rsid w:val="00531189"/>
    <w:rsid w:val="00541DDA"/>
    <w:rsid w:val="00551BEB"/>
    <w:rsid w:val="00552E2F"/>
    <w:rsid w:val="00564A20"/>
    <w:rsid w:val="00572EA0"/>
    <w:rsid w:val="00574216"/>
    <w:rsid w:val="00580777"/>
    <w:rsid w:val="0059093C"/>
    <w:rsid w:val="0059449F"/>
    <w:rsid w:val="00597373"/>
    <w:rsid w:val="005A0D27"/>
    <w:rsid w:val="005C1F51"/>
    <w:rsid w:val="005C63D3"/>
    <w:rsid w:val="005D16BD"/>
    <w:rsid w:val="005D2B70"/>
    <w:rsid w:val="005D48E9"/>
    <w:rsid w:val="005E3E94"/>
    <w:rsid w:val="005E4D4C"/>
    <w:rsid w:val="005E54B4"/>
    <w:rsid w:val="005F1BEB"/>
    <w:rsid w:val="005F6E73"/>
    <w:rsid w:val="00603CA7"/>
    <w:rsid w:val="00605349"/>
    <w:rsid w:val="006061D3"/>
    <w:rsid w:val="0061179C"/>
    <w:rsid w:val="0061390E"/>
    <w:rsid w:val="00622AEB"/>
    <w:rsid w:val="00622B1A"/>
    <w:rsid w:val="00624D4E"/>
    <w:rsid w:val="00637C33"/>
    <w:rsid w:val="00637CCA"/>
    <w:rsid w:val="00645B4F"/>
    <w:rsid w:val="00646258"/>
    <w:rsid w:val="00652FF1"/>
    <w:rsid w:val="00660129"/>
    <w:rsid w:val="00665100"/>
    <w:rsid w:val="0067345D"/>
    <w:rsid w:val="006822AC"/>
    <w:rsid w:val="0068492C"/>
    <w:rsid w:val="00685D8E"/>
    <w:rsid w:val="00693F1F"/>
    <w:rsid w:val="006C162B"/>
    <w:rsid w:val="006E0337"/>
    <w:rsid w:val="006E0CE5"/>
    <w:rsid w:val="006E2435"/>
    <w:rsid w:val="006E3B92"/>
    <w:rsid w:val="006F2FC9"/>
    <w:rsid w:val="00717532"/>
    <w:rsid w:val="00721B2B"/>
    <w:rsid w:val="007240BF"/>
    <w:rsid w:val="00726FEB"/>
    <w:rsid w:val="007303A6"/>
    <w:rsid w:val="00737A08"/>
    <w:rsid w:val="0074399F"/>
    <w:rsid w:val="007501F3"/>
    <w:rsid w:val="00757C7B"/>
    <w:rsid w:val="00774D3B"/>
    <w:rsid w:val="007759B2"/>
    <w:rsid w:val="00776390"/>
    <w:rsid w:val="00786D2C"/>
    <w:rsid w:val="007874F8"/>
    <w:rsid w:val="00792AA7"/>
    <w:rsid w:val="007A03E9"/>
    <w:rsid w:val="007A3E23"/>
    <w:rsid w:val="007A4521"/>
    <w:rsid w:val="007A7274"/>
    <w:rsid w:val="007A74DE"/>
    <w:rsid w:val="007C6F1E"/>
    <w:rsid w:val="007D58EE"/>
    <w:rsid w:val="007D6D1C"/>
    <w:rsid w:val="007E44EA"/>
    <w:rsid w:val="007F36DD"/>
    <w:rsid w:val="007F566F"/>
    <w:rsid w:val="00812E8C"/>
    <w:rsid w:val="0081477F"/>
    <w:rsid w:val="00821FF3"/>
    <w:rsid w:val="008315EE"/>
    <w:rsid w:val="00832871"/>
    <w:rsid w:val="0083669A"/>
    <w:rsid w:val="00843227"/>
    <w:rsid w:val="00844205"/>
    <w:rsid w:val="008455CB"/>
    <w:rsid w:val="0085483D"/>
    <w:rsid w:val="00865288"/>
    <w:rsid w:val="008730D3"/>
    <w:rsid w:val="00884DD7"/>
    <w:rsid w:val="008A1082"/>
    <w:rsid w:val="008A478C"/>
    <w:rsid w:val="008A5E55"/>
    <w:rsid w:val="008B438D"/>
    <w:rsid w:val="008C2D66"/>
    <w:rsid w:val="008C56ED"/>
    <w:rsid w:val="008C75C0"/>
    <w:rsid w:val="008F5522"/>
    <w:rsid w:val="009009CC"/>
    <w:rsid w:val="00903411"/>
    <w:rsid w:val="00910DD3"/>
    <w:rsid w:val="00911703"/>
    <w:rsid w:val="009230CA"/>
    <w:rsid w:val="0092664E"/>
    <w:rsid w:val="00932BE3"/>
    <w:rsid w:val="00945FC5"/>
    <w:rsid w:val="00954835"/>
    <w:rsid w:val="00971216"/>
    <w:rsid w:val="0097303C"/>
    <w:rsid w:val="00986E23"/>
    <w:rsid w:val="00993B08"/>
    <w:rsid w:val="00997B50"/>
    <w:rsid w:val="009A6569"/>
    <w:rsid w:val="009B5498"/>
    <w:rsid w:val="009B62BB"/>
    <w:rsid w:val="009B6610"/>
    <w:rsid w:val="009C5EA1"/>
    <w:rsid w:val="009E6F65"/>
    <w:rsid w:val="009E75B2"/>
    <w:rsid w:val="00A277BA"/>
    <w:rsid w:val="00A31ED4"/>
    <w:rsid w:val="00A32F08"/>
    <w:rsid w:val="00A34A08"/>
    <w:rsid w:val="00A407D8"/>
    <w:rsid w:val="00A41AE0"/>
    <w:rsid w:val="00A57BEE"/>
    <w:rsid w:val="00A61F62"/>
    <w:rsid w:val="00A63762"/>
    <w:rsid w:val="00A716CD"/>
    <w:rsid w:val="00A76320"/>
    <w:rsid w:val="00A840AA"/>
    <w:rsid w:val="00A846E2"/>
    <w:rsid w:val="00A86A93"/>
    <w:rsid w:val="00A908BF"/>
    <w:rsid w:val="00AA27C2"/>
    <w:rsid w:val="00AA4928"/>
    <w:rsid w:val="00AA4BF9"/>
    <w:rsid w:val="00AA4EDA"/>
    <w:rsid w:val="00AA60BD"/>
    <w:rsid w:val="00AA651D"/>
    <w:rsid w:val="00AB6CEB"/>
    <w:rsid w:val="00AC1349"/>
    <w:rsid w:val="00AC46C1"/>
    <w:rsid w:val="00AD3842"/>
    <w:rsid w:val="00AF40F9"/>
    <w:rsid w:val="00AF443B"/>
    <w:rsid w:val="00B05069"/>
    <w:rsid w:val="00B20100"/>
    <w:rsid w:val="00B329CB"/>
    <w:rsid w:val="00B34F4D"/>
    <w:rsid w:val="00B455A8"/>
    <w:rsid w:val="00B554D3"/>
    <w:rsid w:val="00B567F7"/>
    <w:rsid w:val="00B67F83"/>
    <w:rsid w:val="00B71638"/>
    <w:rsid w:val="00B725D0"/>
    <w:rsid w:val="00B76C6D"/>
    <w:rsid w:val="00B7707B"/>
    <w:rsid w:val="00B831D3"/>
    <w:rsid w:val="00B854B4"/>
    <w:rsid w:val="00B86582"/>
    <w:rsid w:val="00BA452E"/>
    <w:rsid w:val="00BD3BF0"/>
    <w:rsid w:val="00BE2F3E"/>
    <w:rsid w:val="00BF11F9"/>
    <w:rsid w:val="00C15E9B"/>
    <w:rsid w:val="00C214E1"/>
    <w:rsid w:val="00C25C2B"/>
    <w:rsid w:val="00C37F9F"/>
    <w:rsid w:val="00C47673"/>
    <w:rsid w:val="00C51AEE"/>
    <w:rsid w:val="00C53DA0"/>
    <w:rsid w:val="00C772BF"/>
    <w:rsid w:val="00C84E80"/>
    <w:rsid w:val="00C93496"/>
    <w:rsid w:val="00C9633A"/>
    <w:rsid w:val="00C96E12"/>
    <w:rsid w:val="00CA003A"/>
    <w:rsid w:val="00CA5ACF"/>
    <w:rsid w:val="00CC5F1B"/>
    <w:rsid w:val="00CC6FD0"/>
    <w:rsid w:val="00CC700D"/>
    <w:rsid w:val="00CC73A0"/>
    <w:rsid w:val="00CD521B"/>
    <w:rsid w:val="00CD57FB"/>
    <w:rsid w:val="00CE6171"/>
    <w:rsid w:val="00CE7939"/>
    <w:rsid w:val="00CF40BB"/>
    <w:rsid w:val="00D10FCB"/>
    <w:rsid w:val="00D11FEE"/>
    <w:rsid w:val="00D2294B"/>
    <w:rsid w:val="00D233D6"/>
    <w:rsid w:val="00D24C62"/>
    <w:rsid w:val="00D36578"/>
    <w:rsid w:val="00D42310"/>
    <w:rsid w:val="00D643BE"/>
    <w:rsid w:val="00D648C2"/>
    <w:rsid w:val="00D669D0"/>
    <w:rsid w:val="00D66B00"/>
    <w:rsid w:val="00D67161"/>
    <w:rsid w:val="00D71880"/>
    <w:rsid w:val="00D735A2"/>
    <w:rsid w:val="00D74275"/>
    <w:rsid w:val="00D754E4"/>
    <w:rsid w:val="00D9154D"/>
    <w:rsid w:val="00DA7522"/>
    <w:rsid w:val="00DB1EA2"/>
    <w:rsid w:val="00DB6FB9"/>
    <w:rsid w:val="00DC2303"/>
    <w:rsid w:val="00DD284C"/>
    <w:rsid w:val="00DE33AB"/>
    <w:rsid w:val="00DE3F99"/>
    <w:rsid w:val="00DF12A1"/>
    <w:rsid w:val="00DF720B"/>
    <w:rsid w:val="00E03438"/>
    <w:rsid w:val="00E101A3"/>
    <w:rsid w:val="00E14858"/>
    <w:rsid w:val="00E2374A"/>
    <w:rsid w:val="00E27D64"/>
    <w:rsid w:val="00E35201"/>
    <w:rsid w:val="00E517FC"/>
    <w:rsid w:val="00E51CB8"/>
    <w:rsid w:val="00E7697D"/>
    <w:rsid w:val="00E83FA4"/>
    <w:rsid w:val="00E8667E"/>
    <w:rsid w:val="00E86FC2"/>
    <w:rsid w:val="00E879B2"/>
    <w:rsid w:val="00E96718"/>
    <w:rsid w:val="00E9686C"/>
    <w:rsid w:val="00EA7770"/>
    <w:rsid w:val="00EB0413"/>
    <w:rsid w:val="00EB04DB"/>
    <w:rsid w:val="00EB4A9D"/>
    <w:rsid w:val="00EC2066"/>
    <w:rsid w:val="00EC2284"/>
    <w:rsid w:val="00EC2E67"/>
    <w:rsid w:val="00EC33E8"/>
    <w:rsid w:val="00ED213A"/>
    <w:rsid w:val="00ED3ED6"/>
    <w:rsid w:val="00ED55DB"/>
    <w:rsid w:val="00EE56AD"/>
    <w:rsid w:val="00EE64ED"/>
    <w:rsid w:val="00F009A8"/>
    <w:rsid w:val="00F265D6"/>
    <w:rsid w:val="00F278F3"/>
    <w:rsid w:val="00F30195"/>
    <w:rsid w:val="00F36B1D"/>
    <w:rsid w:val="00F37866"/>
    <w:rsid w:val="00F50F0D"/>
    <w:rsid w:val="00F52D00"/>
    <w:rsid w:val="00F55C1D"/>
    <w:rsid w:val="00F61254"/>
    <w:rsid w:val="00F67BE7"/>
    <w:rsid w:val="00F74DDF"/>
    <w:rsid w:val="00F7670E"/>
    <w:rsid w:val="00F82E5E"/>
    <w:rsid w:val="00F849C5"/>
    <w:rsid w:val="00F96A42"/>
    <w:rsid w:val="00FA710B"/>
    <w:rsid w:val="00FA7838"/>
    <w:rsid w:val="00FB3306"/>
    <w:rsid w:val="00FB33D1"/>
    <w:rsid w:val="00FB6CED"/>
    <w:rsid w:val="00FC2045"/>
    <w:rsid w:val="00FC4B2C"/>
    <w:rsid w:val="00FE182B"/>
    <w:rsid w:val="00FE2569"/>
    <w:rsid w:val="00FE4B7A"/>
    <w:rsid w:val="00FE61CE"/>
    <w:rsid w:val="00FE7056"/>
    <w:rsid w:val="00FF4ED8"/>
    <w:rsid w:val="048CFE7A"/>
    <w:rsid w:val="0C5C7301"/>
    <w:rsid w:val="15C5CA6B"/>
    <w:rsid w:val="44282178"/>
    <w:rsid w:val="50ED0C34"/>
    <w:rsid w:val="54D886D9"/>
    <w:rsid w:val="5E9A9276"/>
    <w:rsid w:val="74338C95"/>
    <w:rsid w:val="77B9C307"/>
    <w:rsid w:val="789E16E2"/>
    <w:rsid w:val="7F1811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C8C8F"/>
  <w15:docId w15:val="{7C8EAF24-70B5-4D14-8F49-5AB6DFC5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AD3842"/>
    <w:rPr>
      <w:color w:val="653279" w:themeColor="hyperlink"/>
      <w:u w:val="singl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character" w:styleId="UnresolvedMention">
    <w:name w:val="Unresolved Mention"/>
    <w:basedOn w:val="DefaultParagraphFont"/>
    <w:uiPriority w:val="99"/>
    <w:semiHidden/>
    <w:unhideWhenUsed/>
    <w:rsid w:val="00AD3842"/>
    <w:rPr>
      <w:color w:val="605E5C"/>
      <w:shd w:val="clear" w:color="auto" w:fill="E1DFDD"/>
    </w:rPr>
  </w:style>
  <w:style w:type="character" w:styleId="Strong">
    <w:name w:val="Strong"/>
    <w:basedOn w:val="DefaultParagraphFont"/>
    <w:uiPriority w:val="39"/>
    <w:qFormat/>
    <w:rsid w:val="00D735A2"/>
    <w:rPr>
      <w:b/>
      <w:bCs/>
    </w:rPr>
  </w:style>
  <w:style w:type="paragraph" w:styleId="Revision">
    <w:name w:val="Revision"/>
    <w:hidden/>
    <w:uiPriority w:val="99"/>
    <w:semiHidden/>
    <w:rsid w:val="004870F2"/>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a.Hamed\Downloads\Sense_Word_Template_2022%20v2%20(2)%20(2).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1BA9228287604F8CDB1408ED55E110" ma:contentTypeVersion="0" ma:contentTypeDescription="Create a new document." ma:contentTypeScope="" ma:versionID="f4721a6484aa1b57e3c360266627e7e2">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62C0EC-68B0-46F7-BBD6-BE3B467B1CF2}">
  <ds:schemaRefs>
    <ds:schemaRef ds:uri="http://schemas.openxmlformats.org/officeDocument/2006/bibliography"/>
  </ds:schemaRefs>
</ds:datastoreItem>
</file>

<file path=customXml/itemProps2.xml><?xml version="1.0" encoding="utf-8"?>
<ds:datastoreItem xmlns:ds="http://schemas.openxmlformats.org/officeDocument/2006/customXml" ds:itemID="{BB448281-AA8B-440D-8932-65B669E3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14D1E2E-BFC3-4C32-8B40-C33D81D9223C}">
  <ds:schemaRefs>
    <ds:schemaRef ds:uri="http://schemas.microsoft.com/sharepoint/v3/contenttype/forms"/>
  </ds:schemaRefs>
</ds:datastoreItem>
</file>

<file path=customXml/itemProps4.xml><?xml version="1.0" encoding="utf-8"?>
<ds:datastoreItem xmlns:ds="http://schemas.openxmlformats.org/officeDocument/2006/customXml" ds:itemID="{74EE3039-74E9-451B-85F2-44B22D4BD323}">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Word_Template_2022 v2 (2) (2)</Template>
  <TotalTime>31</TotalTime>
  <Pages>5</Pages>
  <Words>717</Words>
  <Characters>4090</Characters>
  <Application>Microsoft Office Word</Application>
  <DocSecurity>0</DocSecurity>
  <Lines>34</Lines>
  <Paragraphs>9</Paragraphs>
  <ScaleCrop>false</ScaleCrop>
  <Company>CTS Creative Template Solutions Ltd</Company>
  <LinksUpToDate>false</LinksUpToDate>
  <CharactersWithSpaces>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acha Hamed</dc:creator>
  <cp:keywords/>
  <dc:description/>
  <cp:lastModifiedBy>Holly Westwood</cp:lastModifiedBy>
  <cp:revision>47</cp:revision>
  <dcterms:created xsi:type="dcterms:W3CDTF">2025-12-12T12:51:00Z</dcterms:created>
  <dcterms:modified xsi:type="dcterms:W3CDTF">2025-12-1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411BA9228287604F8CDB1408ED55E110</vt:lpwstr>
  </property>
</Properties>
</file>